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20518" w:rsidRPr="00A20518" w:rsidRDefault="00A20518" w:rsidP="00A20518">
      <w:pPr>
        <w:rPr>
          <w:sz w:val="32"/>
        </w:rPr>
      </w:pPr>
      <w:r w:rsidRPr="00A20518">
        <w:rPr>
          <w:b/>
          <w:bCs/>
          <w:color w:val="000033"/>
          <w:szCs w:val="17"/>
          <w:shd w:val="clear" w:color="auto" w:fill="FFFFFF"/>
        </w:rPr>
        <w:t>Suggest</w:t>
      </w:r>
      <w:r w:rsidRPr="00A20518">
        <w:rPr>
          <w:b/>
          <w:bCs/>
          <w:color w:val="000033"/>
          <w:szCs w:val="17"/>
          <w:shd w:val="clear" w:color="auto" w:fill="FFFFFF"/>
        </w:rPr>
        <w:t>ed</w:t>
      </w:r>
      <w:r w:rsidRPr="00A20518">
        <w:rPr>
          <w:b/>
          <w:bCs/>
          <w:color w:val="000033"/>
          <w:szCs w:val="17"/>
          <w:shd w:val="clear" w:color="auto" w:fill="FFFFFF"/>
        </w:rPr>
        <w:t xml:space="preserve"> Reviewers</w:t>
      </w:r>
      <w:r w:rsidRPr="00A20518">
        <w:rPr>
          <w:b/>
          <w:bCs/>
          <w:color w:val="000033"/>
          <w:szCs w:val="17"/>
          <w:shd w:val="clear" w:color="auto" w:fill="FFFFFF"/>
        </w:rPr>
        <w:t>:</w:t>
      </w:r>
    </w:p>
    <w:p w:rsidR="00A20518" w:rsidRDefault="00A20518" w:rsidP="00A20518"/>
    <w:p w:rsidR="00A20518" w:rsidRDefault="00A20518" w:rsidP="00A20518">
      <w:r>
        <w:t xml:space="preserve">1) Osvaldo Anibal Rosso, Email: oarosso@gmail.com </w:t>
      </w:r>
    </w:p>
    <w:p w:rsidR="00A20518" w:rsidRDefault="00A20518" w:rsidP="00A20518">
      <w:r>
        <w:t>Principal Researcher, CONICET, Argentina</w:t>
      </w:r>
    </w:p>
    <w:p w:rsidR="00A20518" w:rsidRDefault="00A20518" w:rsidP="00A20518">
      <w:r>
        <w:t xml:space="preserve">physics, time series analysis, </w:t>
      </w:r>
      <w:r w:rsidRPr="00960A3A">
        <w:rPr>
          <w:noProof/>
        </w:rPr>
        <w:t>non-linear</w:t>
      </w:r>
      <w:r>
        <w:t xml:space="preserve"> dynamics, wavelets, biomedical applications</w:t>
      </w:r>
    </w:p>
    <w:p w:rsidR="00A20518" w:rsidRDefault="00A20518" w:rsidP="00A20518"/>
    <w:p w:rsidR="00A20518" w:rsidRDefault="00A20518" w:rsidP="00A20518">
      <w:r>
        <w:t>2) Julien C. Sprott, Email: sprott@physics.wisc.edu</w:t>
      </w:r>
    </w:p>
    <w:p w:rsidR="00A20518" w:rsidRDefault="00A20518" w:rsidP="00A20518">
      <w:r>
        <w:t>University of Wisconsin</w:t>
      </w:r>
    </w:p>
    <w:p w:rsidR="00A20518" w:rsidRDefault="00A20518" w:rsidP="00A20518"/>
    <w:p w:rsidR="00A20518" w:rsidRDefault="00A20518" w:rsidP="00A20518">
      <w:r>
        <w:t>3) George A. Constantinides Email: g.constantinides@ic.ac.uk</w:t>
      </w:r>
    </w:p>
    <w:p w:rsidR="00A20518" w:rsidRDefault="00A20518" w:rsidP="00A20518">
      <w:r>
        <w:t>Professor of Digital Computation</w:t>
      </w:r>
    </w:p>
    <w:p w:rsidR="00A20518" w:rsidRPr="00A20518" w:rsidRDefault="00A20518" w:rsidP="00A20518">
      <w:r>
        <w:t>http://cas.ee</w:t>
      </w:r>
      <w:bookmarkStart w:id="0" w:name="_GoBack"/>
      <w:bookmarkEnd w:id="0"/>
      <w:r>
        <w:t>.ic.ac.uk/people/gac1/</w:t>
      </w:r>
    </w:p>
    <w:sectPr w:rsidR="00A20518" w:rsidRPr="00A20518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UxtDS1NLG0NDM1NrBQ0lEKTi0uzszPAykwrAUAP4f6qCwAAAA="/>
  </w:docVars>
  <w:rsids>
    <w:rsidRoot w:val="006D4A8B"/>
    <w:rsid w:val="006D4A8B"/>
    <w:rsid w:val="00960A3A"/>
    <w:rsid w:val="009B49E3"/>
    <w:rsid w:val="00A205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chartTrackingRefBased/>
  <w15:docId w15:val="{CB4CE376-8264-4EF2-A6C0-B5994866C9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customStyle="1" w:styleId="apple-converted-space">
    <w:name w:val="apple-converted-space"/>
    <w:basedOn w:val="Fuentedeprrafopredeter"/>
    <w:rsid w:val="006D4A8B"/>
  </w:style>
  <w:style w:type="character" w:styleId="Hipervnculo">
    <w:name w:val="Hyperlink"/>
    <w:basedOn w:val="Fuentedeprrafopredeter"/>
    <w:uiPriority w:val="99"/>
    <w:unhideWhenUsed/>
    <w:rsid w:val="00A20518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2917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62</Words>
  <Characters>346</Characters>
  <Application>Microsoft Office Word</Application>
  <DocSecurity>0</DocSecurity>
  <Lines>11</Lines>
  <Paragraphs>5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ciana De Micco</dc:creator>
  <cp:keywords/>
  <dc:description/>
  <cp:lastModifiedBy>Luciana De Micco</cp:lastModifiedBy>
  <cp:revision>2</cp:revision>
  <cp:lastPrinted>2016-12-05T14:14:00Z</cp:lastPrinted>
  <dcterms:created xsi:type="dcterms:W3CDTF">2016-12-05T13:53:00Z</dcterms:created>
  <dcterms:modified xsi:type="dcterms:W3CDTF">2016-12-05T14:36:00Z</dcterms:modified>
</cp:coreProperties>
</file>